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B232BE" w14:textId="5BEB5CF1" w:rsidR="00554821" w:rsidRPr="00554821" w:rsidRDefault="00867642" w:rsidP="00657B64">
      <w:pPr>
        <w:rPr>
          <w:rFonts w:ascii="Times New Roman" w:hAnsi="Times New Roman"/>
        </w:rPr>
      </w:pPr>
      <w:r>
        <w:rPr>
          <w:rFonts w:ascii="Times New Roman" w:hAnsi="Times New Roman"/>
        </w:rPr>
        <w:t>Application Form</w:t>
      </w:r>
      <w:r w:rsidR="004B567E">
        <w:rPr>
          <w:rFonts w:ascii="Times New Roman" w:hAnsi="Times New Roman"/>
        </w:rPr>
        <w:t xml:space="preserve"> </w:t>
      </w:r>
      <w:r w:rsidR="004B567E">
        <w:rPr>
          <w:rFonts w:ascii="Times New Roman" w:hAnsi="Times New Roman" w:hint="eastAsia"/>
        </w:rPr>
        <w:t>(</w:t>
      </w:r>
      <w:r w:rsidR="00976CF2">
        <w:rPr>
          <w:rFonts w:ascii="Times New Roman" w:hAnsi="Times New Roman"/>
        </w:rPr>
        <w:t xml:space="preserve">up to </w:t>
      </w:r>
      <w:r>
        <w:rPr>
          <w:rFonts w:ascii="Times New Roman" w:hAnsi="Times New Roman" w:hint="eastAsia"/>
        </w:rPr>
        <w:t>t</w:t>
      </w:r>
      <w:bookmarkStart w:id="0" w:name="_GoBack"/>
      <w:bookmarkEnd w:id="0"/>
      <w:r>
        <w:rPr>
          <w:rFonts w:ascii="Times New Roman" w:hAnsi="Times New Roman" w:hint="eastAsia"/>
        </w:rPr>
        <w:t>hree</w:t>
      </w:r>
      <w:r w:rsidR="004B567E" w:rsidRPr="004B567E">
        <w:rPr>
          <w:rFonts w:ascii="Times New Roman" w:hAnsi="Times New Roman"/>
        </w:rPr>
        <w:t xml:space="preserve"> pages</w:t>
      </w:r>
      <w:r w:rsidR="004B567E">
        <w:rPr>
          <w:rFonts w:ascii="Times New Roman" w:hAnsi="Times New Roman"/>
        </w:rPr>
        <w:t>)</w:t>
      </w:r>
    </w:p>
    <w:p w14:paraId="79516D46" w14:textId="77777777" w:rsidR="00554821" w:rsidRPr="00554821" w:rsidRDefault="00554821" w:rsidP="00657B64">
      <w:pPr>
        <w:rPr>
          <w:rFonts w:ascii="Times New Roman" w:hAnsi="Times New Roman" w:hint="eastAsia"/>
        </w:rPr>
      </w:pPr>
    </w:p>
    <w:p w14:paraId="43DA16DB" w14:textId="77777777" w:rsidR="00554821" w:rsidRPr="00554821" w:rsidRDefault="00554821" w:rsidP="00657B64">
      <w:pPr>
        <w:rPr>
          <w:rFonts w:ascii="Times New Roman" w:hAnsi="Times New Roman"/>
        </w:rPr>
      </w:pPr>
      <w:r w:rsidRPr="00554821">
        <w:rPr>
          <w:rFonts w:ascii="Times New Roman" w:hAnsi="Times New Roman"/>
        </w:rPr>
        <w:t>Name</w:t>
      </w:r>
    </w:p>
    <w:p w14:paraId="15B668E9" w14:textId="20ABB64A" w:rsidR="00C849A5" w:rsidRDefault="00554821" w:rsidP="00657B64">
      <w:pPr>
        <w:rPr>
          <w:rFonts w:ascii="Times New Roman" w:hAnsi="Times New Roman"/>
        </w:rPr>
      </w:pPr>
      <w:r w:rsidRPr="00554821">
        <w:rPr>
          <w:rFonts w:ascii="Times New Roman" w:hAnsi="Times New Roman"/>
        </w:rPr>
        <w:t>Affiliation</w:t>
      </w:r>
    </w:p>
    <w:p w14:paraId="79CEDFE5" w14:textId="3F837F1B" w:rsidR="00554821" w:rsidRDefault="00B14C3A" w:rsidP="00657B64">
      <w:pPr>
        <w:rPr>
          <w:rFonts w:ascii="Times New Roman" w:hAnsi="Times New Roman"/>
        </w:rPr>
      </w:pPr>
      <w:r>
        <w:rPr>
          <w:rFonts w:ascii="Times New Roman" w:hAnsi="Times New Roman"/>
        </w:rPr>
        <w:t>E-</w:t>
      </w:r>
      <w:r w:rsidR="00554821">
        <w:rPr>
          <w:rFonts w:ascii="Times New Roman" w:hAnsi="Times New Roman" w:hint="eastAsia"/>
        </w:rPr>
        <w:t>mail</w:t>
      </w:r>
      <w:r>
        <w:rPr>
          <w:rFonts w:ascii="Times New Roman" w:hAnsi="Times New Roman"/>
        </w:rPr>
        <w:t xml:space="preserve"> Address</w:t>
      </w:r>
    </w:p>
    <w:p w14:paraId="767CE97B" w14:textId="77777777" w:rsidR="00554821" w:rsidRDefault="00554821" w:rsidP="00657B64">
      <w:pPr>
        <w:rPr>
          <w:rFonts w:ascii="Times New Roman" w:hAnsi="Times New Roman"/>
        </w:rPr>
      </w:pPr>
    </w:p>
    <w:p w14:paraId="4F3D7F7B" w14:textId="32AFFFF5" w:rsidR="00554821" w:rsidRPr="00554821" w:rsidRDefault="00554821" w:rsidP="00657B64">
      <w:pPr>
        <w:rPr>
          <w:rFonts w:ascii="Times New Roman" w:hAnsi="Times New Roman"/>
        </w:rPr>
      </w:pPr>
      <w:r w:rsidRPr="00554821">
        <w:rPr>
          <w:rFonts w:ascii="Times New Roman" w:hAnsi="Times New Roman"/>
        </w:rPr>
        <w:t xml:space="preserve">Title of </w:t>
      </w:r>
      <w:r w:rsidR="00B14C3A">
        <w:rPr>
          <w:rFonts w:ascii="Times New Roman" w:hAnsi="Times New Roman"/>
        </w:rPr>
        <w:t>p</w:t>
      </w:r>
      <w:r w:rsidRPr="00554821">
        <w:rPr>
          <w:rFonts w:ascii="Times New Roman" w:hAnsi="Times New Roman"/>
        </w:rPr>
        <w:t>roposed research project</w:t>
      </w:r>
    </w:p>
    <w:p w14:paraId="7535E8EB" w14:textId="77777777" w:rsidR="00554821" w:rsidRPr="00B14C3A" w:rsidRDefault="00554821" w:rsidP="00657B64">
      <w:pPr>
        <w:rPr>
          <w:rFonts w:ascii="Times New Roman" w:hAnsi="Times New Roman"/>
        </w:rPr>
      </w:pPr>
    </w:p>
    <w:p w14:paraId="2AD5C3D9" w14:textId="77777777" w:rsidR="004B567E" w:rsidRPr="00554821" w:rsidRDefault="004B567E" w:rsidP="00657B64">
      <w:pPr>
        <w:rPr>
          <w:rFonts w:ascii="Times New Roman" w:hAnsi="Times New Roman"/>
        </w:rPr>
      </w:pPr>
    </w:p>
    <w:p w14:paraId="30358831" w14:textId="77777777" w:rsidR="00554821" w:rsidRPr="00554821" w:rsidRDefault="00554821" w:rsidP="00657B64">
      <w:pPr>
        <w:rPr>
          <w:rFonts w:ascii="Times New Roman" w:hAnsi="Times New Roman"/>
        </w:rPr>
      </w:pPr>
      <w:r w:rsidRPr="00554821">
        <w:rPr>
          <w:rFonts w:ascii="Times New Roman" w:hAnsi="Times New Roman"/>
        </w:rPr>
        <w:t>Scientific background and purpose</w:t>
      </w:r>
    </w:p>
    <w:p w14:paraId="46598F76" w14:textId="24FB28FB" w:rsidR="00554821" w:rsidRPr="00554821" w:rsidRDefault="004E2E8C" w:rsidP="00657B64">
      <w:pPr>
        <w:rPr>
          <w:rFonts w:ascii="Times New Roman" w:hAnsi="Times New Roman"/>
          <w:i/>
          <w:color w:val="FF0000"/>
        </w:rPr>
      </w:pPr>
      <w:r>
        <w:rPr>
          <w:rFonts w:ascii="Times New Roman" w:hAnsi="Times New Roman" w:hint="eastAsia"/>
          <w:i/>
          <w:color w:val="FF0000"/>
        </w:rPr>
        <w:t>Give a clear and brief outline of scientific background and purpose</w:t>
      </w:r>
      <w:r w:rsidR="00B14C3A">
        <w:rPr>
          <w:rFonts w:ascii="Times New Roman" w:hAnsi="Times New Roman"/>
          <w:i/>
          <w:color w:val="FF0000"/>
        </w:rPr>
        <w:t>.</w:t>
      </w:r>
    </w:p>
    <w:p w14:paraId="74E16C91" w14:textId="77777777" w:rsidR="00554821" w:rsidRPr="00554821" w:rsidRDefault="00554821" w:rsidP="00657B64">
      <w:pPr>
        <w:rPr>
          <w:rFonts w:ascii="Times New Roman" w:hAnsi="Times New Roman"/>
        </w:rPr>
      </w:pPr>
    </w:p>
    <w:p w14:paraId="070EFA8E" w14:textId="77777777" w:rsidR="00554821" w:rsidRPr="00554821" w:rsidRDefault="00554821" w:rsidP="00657B64">
      <w:pPr>
        <w:rPr>
          <w:rFonts w:ascii="Times New Roman" w:hAnsi="Times New Roman"/>
        </w:rPr>
      </w:pPr>
    </w:p>
    <w:p w14:paraId="64AEC112" w14:textId="3017ADB5" w:rsidR="00554821" w:rsidRPr="00554821" w:rsidRDefault="00361544" w:rsidP="00657B64">
      <w:pPr>
        <w:rPr>
          <w:rFonts w:ascii="Times New Roman" w:hAnsi="Times New Roman"/>
        </w:rPr>
      </w:pPr>
      <w:r>
        <w:rPr>
          <w:rFonts w:ascii="Times New Roman" w:hAnsi="Times New Roman"/>
        </w:rPr>
        <w:t>Outline of the p</w:t>
      </w:r>
      <w:r>
        <w:rPr>
          <w:rFonts w:ascii="Times New Roman" w:hAnsi="Times New Roman" w:hint="eastAsia"/>
        </w:rPr>
        <w:t>l</w:t>
      </w:r>
      <w:r>
        <w:rPr>
          <w:rFonts w:ascii="Times New Roman" w:hAnsi="Times New Roman"/>
        </w:rPr>
        <w:t>an</w:t>
      </w:r>
    </w:p>
    <w:p w14:paraId="6D4773A1" w14:textId="02BB05EF" w:rsidR="00A246EE" w:rsidRPr="004E2E8C" w:rsidRDefault="00976CF2" w:rsidP="00657B64">
      <w:pPr>
        <w:rPr>
          <w:rFonts w:ascii="Times New Roman" w:hAnsi="Times New Roman"/>
          <w:i/>
          <w:color w:val="FF0000"/>
        </w:rPr>
      </w:pPr>
      <w:r w:rsidRPr="004E2E8C">
        <w:rPr>
          <w:rFonts w:ascii="Times New Roman" w:hAnsi="Times New Roman" w:hint="eastAsia"/>
          <w:i/>
          <w:color w:val="FF0000"/>
        </w:rPr>
        <w:t xml:space="preserve">Summarize </w:t>
      </w:r>
      <w:r w:rsidRPr="004E2E8C">
        <w:rPr>
          <w:rFonts w:ascii="Times New Roman" w:hAnsi="Times New Roman"/>
          <w:i/>
          <w:color w:val="FF0000"/>
        </w:rPr>
        <w:t>your research objectives and research method.</w:t>
      </w:r>
    </w:p>
    <w:p w14:paraId="12499C79" w14:textId="77777777" w:rsidR="00554821" w:rsidRPr="00554821" w:rsidRDefault="00554821" w:rsidP="00657B64">
      <w:pPr>
        <w:rPr>
          <w:rFonts w:ascii="Times New Roman" w:hAnsi="Times New Roman"/>
        </w:rPr>
      </w:pPr>
    </w:p>
    <w:p w14:paraId="33607E06" w14:textId="77777777" w:rsidR="00554821" w:rsidRPr="00554821" w:rsidRDefault="00554821" w:rsidP="00657B64">
      <w:pPr>
        <w:rPr>
          <w:rFonts w:ascii="Times New Roman" w:hAnsi="Times New Roman"/>
        </w:rPr>
      </w:pPr>
    </w:p>
    <w:p w14:paraId="2D048DB9" w14:textId="77777777" w:rsidR="00554821" w:rsidRPr="00554821" w:rsidRDefault="00554821" w:rsidP="00657B64">
      <w:pPr>
        <w:rPr>
          <w:rFonts w:ascii="Times New Roman" w:hAnsi="Times New Roman"/>
        </w:rPr>
      </w:pPr>
      <w:r w:rsidRPr="00554821">
        <w:rPr>
          <w:rFonts w:ascii="Times New Roman" w:hAnsi="Times New Roman"/>
        </w:rPr>
        <w:t>Expenditure and required items</w:t>
      </w:r>
    </w:p>
    <w:p w14:paraId="22BDBBCA" w14:textId="77777777" w:rsidR="00554821" w:rsidRPr="00554821" w:rsidRDefault="00554821" w:rsidP="00657B64">
      <w:pPr>
        <w:rPr>
          <w:rFonts w:ascii="Times New Roman" w:hAnsi="Times New Roman"/>
          <w:i/>
          <w:color w:val="FF0000"/>
        </w:rPr>
      </w:pPr>
      <w:r w:rsidRPr="00554821">
        <w:rPr>
          <w:rFonts w:ascii="Times New Roman" w:hAnsi="Times New Roman"/>
          <w:i/>
          <w:color w:val="FF0000"/>
        </w:rPr>
        <w:t>(Example)</w:t>
      </w:r>
    </w:p>
    <w:p w14:paraId="63D9F618" w14:textId="77777777" w:rsidR="00554821" w:rsidRPr="00554821" w:rsidRDefault="00554821" w:rsidP="00657B64">
      <w:pPr>
        <w:rPr>
          <w:rFonts w:ascii="Times New Roman" w:hAnsi="Times New Roman"/>
          <w:i/>
          <w:color w:val="FF0000"/>
        </w:rPr>
      </w:pPr>
    </w:p>
    <w:p w14:paraId="3BC2DC06" w14:textId="525FE9E4" w:rsidR="00554821" w:rsidRPr="00554821" w:rsidRDefault="00554821" w:rsidP="00657B64">
      <w:pPr>
        <w:rPr>
          <w:rFonts w:ascii="Times New Roman" w:hAnsi="Times New Roman"/>
          <w:i/>
          <w:color w:val="FF0000"/>
        </w:rPr>
      </w:pPr>
      <w:r w:rsidRPr="00554821">
        <w:rPr>
          <w:rFonts w:ascii="Times New Roman" w:hAnsi="Times New Roman"/>
          <w:i/>
          <w:color w:val="FF0000"/>
        </w:rPr>
        <w:t>Personnel expense   : research assistant  XXXX</w:t>
      </w:r>
      <w:r w:rsidR="00B14C3A">
        <w:rPr>
          <w:rFonts w:ascii="Times New Roman" w:hAnsi="Times New Roman"/>
          <w:i/>
          <w:color w:val="FF0000"/>
        </w:rPr>
        <w:t xml:space="preserve"> </w:t>
      </w:r>
      <w:r w:rsidRPr="00554821">
        <w:rPr>
          <w:rFonts w:ascii="Times New Roman" w:hAnsi="Times New Roman"/>
          <w:i/>
          <w:color w:val="FF0000"/>
        </w:rPr>
        <w:t>(1350 yen/hour*XX hours)</w:t>
      </w:r>
    </w:p>
    <w:p w14:paraId="3D7F9BD6" w14:textId="77777777" w:rsidR="00554821" w:rsidRPr="00554821" w:rsidRDefault="00554821" w:rsidP="00657B64">
      <w:pPr>
        <w:rPr>
          <w:rFonts w:ascii="Times New Roman" w:hAnsi="Times New Roman"/>
          <w:i/>
          <w:color w:val="FF0000"/>
        </w:rPr>
      </w:pPr>
      <w:r w:rsidRPr="00554821">
        <w:rPr>
          <w:rFonts w:ascii="Times New Roman" w:hAnsi="Times New Roman"/>
          <w:i/>
          <w:color w:val="FF0000"/>
        </w:rPr>
        <w:t>Equipment expenses  :</w:t>
      </w:r>
    </w:p>
    <w:p w14:paraId="638A296C" w14:textId="77777777" w:rsidR="00554821" w:rsidRPr="00554821" w:rsidRDefault="00554821" w:rsidP="00657B64">
      <w:pPr>
        <w:rPr>
          <w:rFonts w:ascii="Times New Roman" w:hAnsi="Times New Roman"/>
          <w:i/>
          <w:color w:val="FF0000"/>
        </w:rPr>
      </w:pPr>
      <w:r w:rsidRPr="00554821">
        <w:rPr>
          <w:rFonts w:ascii="Times New Roman" w:hAnsi="Times New Roman"/>
          <w:i/>
          <w:color w:val="FF0000"/>
        </w:rPr>
        <w:t>Research expenses (supplies expense)  :    :</w:t>
      </w:r>
    </w:p>
    <w:p w14:paraId="4663F56B" w14:textId="449CBF52" w:rsidR="00554821" w:rsidRPr="00554821" w:rsidRDefault="00554821" w:rsidP="00657B64">
      <w:pPr>
        <w:rPr>
          <w:rFonts w:ascii="Times New Roman" w:hAnsi="Times New Roman"/>
          <w:i/>
          <w:color w:val="FF0000"/>
        </w:rPr>
      </w:pPr>
      <w:r w:rsidRPr="00554821">
        <w:rPr>
          <w:rFonts w:ascii="Times New Roman" w:hAnsi="Times New Roman"/>
          <w:i/>
          <w:color w:val="FF0000"/>
        </w:rPr>
        <w:t xml:space="preserve">International </w:t>
      </w:r>
      <w:r w:rsidR="00B14C3A">
        <w:rPr>
          <w:rFonts w:ascii="Times New Roman" w:hAnsi="Times New Roman"/>
          <w:i/>
          <w:color w:val="FF0000"/>
        </w:rPr>
        <w:t>t</w:t>
      </w:r>
      <w:r w:rsidRPr="00554821">
        <w:rPr>
          <w:rFonts w:ascii="Times New Roman" w:hAnsi="Times New Roman"/>
          <w:i/>
          <w:color w:val="FF0000"/>
        </w:rPr>
        <w:t>ravel expenses of 2 persons (outside Japan) = 250,000</w:t>
      </w:r>
      <w:r w:rsidR="00B14C3A">
        <w:rPr>
          <w:rFonts w:ascii="Times New Roman" w:hAnsi="Times New Roman"/>
          <w:i/>
          <w:color w:val="FF0000"/>
        </w:rPr>
        <w:t xml:space="preserve"> yen</w:t>
      </w:r>
    </w:p>
    <w:p w14:paraId="03CAD3E7" w14:textId="4C64916B" w:rsidR="00554821" w:rsidRPr="00554821" w:rsidRDefault="00B14C3A" w:rsidP="00657B64">
      <w:pPr>
        <w:rPr>
          <w:rFonts w:ascii="Times New Roman" w:hAnsi="Times New Roman"/>
          <w:i/>
          <w:color w:val="FF0000"/>
        </w:rPr>
      </w:pPr>
      <w:r>
        <w:rPr>
          <w:rFonts w:ascii="Times New Roman" w:hAnsi="Times New Roman"/>
          <w:i/>
          <w:color w:val="FF0000"/>
        </w:rPr>
        <w:t>Domestic</w:t>
      </w:r>
      <w:r w:rsidR="00554821" w:rsidRPr="00554821">
        <w:rPr>
          <w:rFonts w:ascii="Times New Roman" w:hAnsi="Times New Roman"/>
          <w:i/>
          <w:color w:val="FF0000"/>
        </w:rPr>
        <w:t xml:space="preserve"> travel expenses 3</w:t>
      </w:r>
      <w:r>
        <w:rPr>
          <w:rFonts w:ascii="Times New Roman" w:hAnsi="Times New Roman"/>
          <w:i/>
          <w:color w:val="FF0000"/>
        </w:rPr>
        <w:t xml:space="preserve"> </w:t>
      </w:r>
      <w:r w:rsidR="00554821" w:rsidRPr="00554821">
        <w:rPr>
          <w:rFonts w:ascii="Times New Roman" w:hAnsi="Times New Roman"/>
          <w:i/>
          <w:color w:val="FF0000"/>
        </w:rPr>
        <w:t>persons (inside Japan) = 100,000</w:t>
      </w:r>
      <w:r>
        <w:rPr>
          <w:rFonts w:ascii="Times New Roman" w:hAnsi="Times New Roman"/>
          <w:i/>
          <w:color w:val="FF0000"/>
        </w:rPr>
        <w:t xml:space="preserve"> yen</w:t>
      </w:r>
    </w:p>
    <w:p w14:paraId="17300A14" w14:textId="77777777" w:rsidR="00554821" w:rsidRPr="00554821" w:rsidRDefault="00554821" w:rsidP="00657B64">
      <w:pPr>
        <w:rPr>
          <w:rFonts w:ascii="Times New Roman" w:hAnsi="Times New Roman"/>
          <w:i/>
          <w:color w:val="FF0000"/>
        </w:rPr>
      </w:pPr>
      <w:r w:rsidRPr="00554821">
        <w:rPr>
          <w:rFonts w:ascii="Times New Roman" w:hAnsi="Times New Roman"/>
          <w:i/>
          <w:color w:val="FF0000"/>
        </w:rPr>
        <w:t>Other expenses: Article processing charge, conference fee, facility rental fee</w:t>
      </w:r>
    </w:p>
    <w:p w14:paraId="28FF6DD8" w14:textId="77777777" w:rsidR="00554821" w:rsidRPr="00554821" w:rsidRDefault="00554821" w:rsidP="00657B64">
      <w:pPr>
        <w:rPr>
          <w:rFonts w:ascii="Times New Roman" w:hAnsi="Times New Roman"/>
        </w:rPr>
      </w:pPr>
    </w:p>
    <w:p w14:paraId="45C4ED6D" w14:textId="77777777" w:rsidR="00554821" w:rsidRPr="00554821" w:rsidRDefault="00554821" w:rsidP="00657B64">
      <w:pPr>
        <w:rPr>
          <w:rFonts w:ascii="Times New Roman" w:hAnsi="Times New Roman"/>
        </w:rPr>
      </w:pPr>
      <w:r w:rsidRPr="00554821">
        <w:rPr>
          <w:rFonts w:ascii="Times New Roman" w:hAnsi="Times New Roman"/>
        </w:rPr>
        <w:t>Remarks</w:t>
      </w:r>
    </w:p>
    <w:p w14:paraId="2ED5473D" w14:textId="492B8D89" w:rsidR="00554821" w:rsidRDefault="00554821" w:rsidP="00657B64">
      <w:pPr>
        <w:rPr>
          <w:rFonts w:ascii="Times New Roman" w:hAnsi="Times New Roman"/>
          <w:i/>
          <w:color w:val="FF0000"/>
        </w:rPr>
      </w:pPr>
      <w:r w:rsidRPr="00554821">
        <w:rPr>
          <w:rFonts w:ascii="Times New Roman" w:hAnsi="Times New Roman" w:hint="eastAsia"/>
          <w:i/>
          <w:color w:val="FF0000"/>
        </w:rPr>
        <w:t>•</w:t>
      </w:r>
      <w:r w:rsidR="004E2E8C">
        <w:rPr>
          <w:rFonts w:ascii="Times New Roman" w:hAnsi="Times New Roman"/>
          <w:i/>
          <w:color w:val="FF0000"/>
        </w:rPr>
        <w:t xml:space="preserve"> Give </w:t>
      </w:r>
      <w:r w:rsidR="00B14C3A">
        <w:rPr>
          <w:rFonts w:ascii="Times New Roman" w:hAnsi="Times New Roman"/>
          <w:i/>
          <w:color w:val="FF0000"/>
        </w:rPr>
        <w:t>some</w:t>
      </w:r>
      <w:r w:rsidR="004E2E8C">
        <w:rPr>
          <w:rFonts w:ascii="Times New Roman" w:hAnsi="Times New Roman"/>
          <w:i/>
          <w:color w:val="FF0000"/>
        </w:rPr>
        <w:t xml:space="preserve"> explanation</w:t>
      </w:r>
      <w:r w:rsidRPr="00554821">
        <w:rPr>
          <w:rFonts w:ascii="Times New Roman" w:hAnsi="Times New Roman"/>
          <w:i/>
          <w:color w:val="FF0000"/>
        </w:rPr>
        <w:t xml:space="preserve"> how it benefits the local community and contribut</w:t>
      </w:r>
      <w:r w:rsidR="004E2E8C">
        <w:rPr>
          <w:rFonts w:ascii="Times New Roman" w:hAnsi="Times New Roman"/>
          <w:i/>
          <w:color w:val="FF0000"/>
        </w:rPr>
        <w:t>es to society</w:t>
      </w:r>
      <w:r w:rsidRPr="00554821">
        <w:rPr>
          <w:rFonts w:ascii="Times New Roman" w:hAnsi="Times New Roman"/>
          <w:i/>
          <w:color w:val="FF0000"/>
        </w:rPr>
        <w:t>.</w:t>
      </w:r>
    </w:p>
    <w:p w14:paraId="37E0DA1C" w14:textId="77777777" w:rsidR="004E2E8C" w:rsidRPr="00B14C3A" w:rsidRDefault="004E2E8C" w:rsidP="00657B64">
      <w:pPr>
        <w:rPr>
          <w:rFonts w:ascii="Times New Roman" w:hAnsi="Times New Roman"/>
          <w:i/>
          <w:color w:val="FF0000"/>
        </w:rPr>
      </w:pPr>
    </w:p>
    <w:p w14:paraId="481C4188" w14:textId="5D55CDCC" w:rsidR="004E2E8C" w:rsidRPr="004E2E8C" w:rsidRDefault="004E2E8C" w:rsidP="00657B64">
      <w:pPr>
        <w:rPr>
          <w:rFonts w:ascii="Times New Roman" w:hAnsi="Times New Roman"/>
        </w:rPr>
      </w:pPr>
      <w:r>
        <w:rPr>
          <w:rFonts w:ascii="Times New Roman" w:hAnsi="Times New Roman"/>
        </w:rPr>
        <w:t>Attached materials</w:t>
      </w:r>
    </w:p>
    <w:p w14:paraId="51160103" w14:textId="31FC898B" w:rsidR="00361544" w:rsidRDefault="00361544" w:rsidP="00657B64">
      <w:pPr>
        <w:rPr>
          <w:rFonts w:ascii="Times New Roman" w:hAnsi="Times New Roman"/>
          <w:i/>
          <w:color w:val="FF0000"/>
        </w:rPr>
      </w:pPr>
      <w:r>
        <w:rPr>
          <w:rFonts w:ascii="Times New Roman" w:hAnsi="Times New Roman" w:hint="eastAsia"/>
          <w:i/>
          <w:color w:val="FF0000"/>
        </w:rPr>
        <w:t>・</w:t>
      </w:r>
      <w:r w:rsidRPr="00361544">
        <w:rPr>
          <w:rFonts w:ascii="Times New Roman" w:hAnsi="Times New Roman"/>
          <w:i/>
          <w:color w:val="FF0000"/>
        </w:rPr>
        <w:t>Attach a Gantt chart or similar road map (in any format).</w:t>
      </w:r>
    </w:p>
    <w:p w14:paraId="025AFC6B" w14:textId="77777777" w:rsidR="00554821" w:rsidRPr="00554821" w:rsidRDefault="00554821" w:rsidP="00657B64">
      <w:pPr>
        <w:rPr>
          <w:rFonts w:ascii="Times New Roman" w:hAnsi="Times New Roman"/>
          <w:color w:val="FF0000"/>
        </w:rPr>
      </w:pPr>
    </w:p>
    <w:sectPr w:rsidR="00554821" w:rsidRPr="00554821" w:rsidSect="00652A7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94C497" w14:textId="77777777" w:rsidR="00B73851" w:rsidRDefault="00B73851" w:rsidP="00175113">
      <w:r>
        <w:separator/>
      </w:r>
    </w:p>
  </w:endnote>
  <w:endnote w:type="continuationSeparator" w:id="0">
    <w:p w14:paraId="7F179ECB" w14:textId="77777777" w:rsidR="00B73851" w:rsidRDefault="00B73851" w:rsidP="001751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B59688" w14:textId="77777777" w:rsidR="00B73851" w:rsidRDefault="00B73851" w:rsidP="00175113">
      <w:r>
        <w:separator/>
      </w:r>
    </w:p>
  </w:footnote>
  <w:footnote w:type="continuationSeparator" w:id="0">
    <w:p w14:paraId="2E837FD6" w14:textId="77777777" w:rsidR="00B73851" w:rsidRDefault="00B73851" w:rsidP="001751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071175"/>
    <w:multiLevelType w:val="hybridMultilevel"/>
    <w:tmpl w:val="E52ED354"/>
    <w:lvl w:ilvl="0" w:tplc="29F4DE6A">
      <w:start w:val="2"/>
      <w:numFmt w:val="bullet"/>
      <w:lvlText w:val="-"/>
      <w:lvlJc w:val="left"/>
      <w:pPr>
        <w:ind w:left="604" w:hanging="360"/>
      </w:pPr>
      <w:rPr>
        <w:rFonts w:ascii="Times New Roman" w:eastAsia="游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7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9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3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5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7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9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19" w:hanging="420"/>
      </w:pPr>
      <w:rPr>
        <w:rFonts w:ascii="Wingdings" w:hAnsi="Wingdings" w:hint="default"/>
      </w:rPr>
    </w:lvl>
  </w:abstractNum>
  <w:abstractNum w:abstractNumId="1" w15:restartNumberingAfterBreak="0">
    <w:nsid w:val="3E6C0694"/>
    <w:multiLevelType w:val="hybridMultilevel"/>
    <w:tmpl w:val="74A8E9DA"/>
    <w:lvl w:ilvl="0" w:tplc="CF662770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2" w15:restartNumberingAfterBreak="0">
    <w:nsid w:val="47955281"/>
    <w:multiLevelType w:val="hybridMultilevel"/>
    <w:tmpl w:val="1B04B9DE"/>
    <w:lvl w:ilvl="0" w:tplc="29F4DE6A">
      <w:start w:val="2"/>
      <w:numFmt w:val="bullet"/>
      <w:lvlText w:val="-"/>
      <w:lvlJc w:val="left"/>
      <w:pPr>
        <w:ind w:left="465" w:hanging="360"/>
      </w:pPr>
      <w:rPr>
        <w:rFonts w:ascii="Times New Roman" w:eastAsia="游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5" w:hanging="420"/>
      </w:pPr>
      <w:rPr>
        <w:rFonts w:ascii="Wingdings" w:hAnsi="Wingdings" w:hint="default"/>
      </w:rPr>
    </w:lvl>
  </w:abstractNum>
  <w:abstractNum w:abstractNumId="3" w15:restartNumberingAfterBreak="0">
    <w:nsid w:val="4B4B39C1"/>
    <w:multiLevelType w:val="hybridMultilevel"/>
    <w:tmpl w:val="A7807318"/>
    <w:lvl w:ilvl="0" w:tplc="29F4DE6A">
      <w:start w:val="2"/>
      <w:numFmt w:val="bullet"/>
      <w:lvlText w:val="-"/>
      <w:lvlJc w:val="left"/>
      <w:pPr>
        <w:ind w:left="465" w:hanging="360"/>
      </w:pPr>
      <w:rPr>
        <w:rFonts w:ascii="Times New Roman" w:eastAsia="游明朝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4DC352F"/>
    <w:multiLevelType w:val="hybridMultilevel"/>
    <w:tmpl w:val="F514B44C"/>
    <w:lvl w:ilvl="0" w:tplc="29F4DE6A">
      <w:start w:val="2"/>
      <w:numFmt w:val="bullet"/>
      <w:lvlText w:val="-"/>
      <w:lvlJc w:val="left"/>
      <w:pPr>
        <w:ind w:left="465" w:hanging="360"/>
      </w:pPr>
      <w:rPr>
        <w:rFonts w:ascii="Times New Roman" w:eastAsia="游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6DA12AF"/>
    <w:multiLevelType w:val="hybridMultilevel"/>
    <w:tmpl w:val="F24622B2"/>
    <w:lvl w:ilvl="0" w:tplc="CF662770">
      <w:start w:val="1"/>
      <w:numFmt w:val="decimal"/>
      <w:lvlText w:val="%1)"/>
      <w:lvlJc w:val="left"/>
      <w:pPr>
        <w:ind w:left="67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5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ind w:left="1785" w:hanging="420"/>
      </w:pPr>
    </w:lvl>
    <w:lvl w:ilvl="4" w:tplc="04090017" w:tentative="1">
      <w:start w:val="1"/>
      <w:numFmt w:val="aiueoFullWidth"/>
      <w:lvlText w:val="(%5)"/>
      <w:lvlJc w:val="left"/>
      <w:pPr>
        <w:ind w:left="2205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ind w:left="3045" w:hanging="420"/>
      </w:pPr>
    </w:lvl>
    <w:lvl w:ilvl="7" w:tplc="04090017" w:tentative="1">
      <w:start w:val="1"/>
      <w:numFmt w:val="aiueoFullWidth"/>
      <w:lvlText w:val="(%8)"/>
      <w:lvlJc w:val="left"/>
      <w:pPr>
        <w:ind w:left="3465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5" w:hanging="42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jI2tTSxMLS0sDRS0lEKTi0uzszPAykwrgUAmnJ4qSwAAAA="/>
  </w:docVars>
  <w:rsids>
    <w:rsidRoot w:val="005C2DB2"/>
    <w:rsid w:val="000031C9"/>
    <w:rsid w:val="00012215"/>
    <w:rsid w:val="0001505F"/>
    <w:rsid w:val="00025D53"/>
    <w:rsid w:val="000373E4"/>
    <w:rsid w:val="00043F56"/>
    <w:rsid w:val="00064286"/>
    <w:rsid w:val="00065E51"/>
    <w:rsid w:val="000934F1"/>
    <w:rsid w:val="00095D6C"/>
    <w:rsid w:val="000A0F2D"/>
    <w:rsid w:val="000A2866"/>
    <w:rsid w:val="000C751C"/>
    <w:rsid w:val="000D4B7B"/>
    <w:rsid w:val="00111CBE"/>
    <w:rsid w:val="0012185D"/>
    <w:rsid w:val="00122C0C"/>
    <w:rsid w:val="00130900"/>
    <w:rsid w:val="001325C3"/>
    <w:rsid w:val="001338F2"/>
    <w:rsid w:val="00171BE2"/>
    <w:rsid w:val="0017227A"/>
    <w:rsid w:val="00175113"/>
    <w:rsid w:val="00180B3F"/>
    <w:rsid w:val="00181181"/>
    <w:rsid w:val="001871ED"/>
    <w:rsid w:val="0019000E"/>
    <w:rsid w:val="00194D5A"/>
    <w:rsid w:val="00196CCC"/>
    <w:rsid w:val="001A6E92"/>
    <w:rsid w:val="001B1939"/>
    <w:rsid w:val="001B2832"/>
    <w:rsid w:val="001C0592"/>
    <w:rsid w:val="001E1591"/>
    <w:rsid w:val="001E7D88"/>
    <w:rsid w:val="00203BCA"/>
    <w:rsid w:val="0021247C"/>
    <w:rsid w:val="00214912"/>
    <w:rsid w:val="0024580D"/>
    <w:rsid w:val="00253B68"/>
    <w:rsid w:val="002A35B5"/>
    <w:rsid w:val="002C123A"/>
    <w:rsid w:val="002D44C3"/>
    <w:rsid w:val="00321CFA"/>
    <w:rsid w:val="00353C52"/>
    <w:rsid w:val="00361544"/>
    <w:rsid w:val="00371BAE"/>
    <w:rsid w:val="0037272E"/>
    <w:rsid w:val="00381648"/>
    <w:rsid w:val="00397095"/>
    <w:rsid w:val="003C3CEC"/>
    <w:rsid w:val="003D41C5"/>
    <w:rsid w:val="003D585A"/>
    <w:rsid w:val="003E47EF"/>
    <w:rsid w:val="00404009"/>
    <w:rsid w:val="00435ADB"/>
    <w:rsid w:val="00436972"/>
    <w:rsid w:val="004469D5"/>
    <w:rsid w:val="00477D41"/>
    <w:rsid w:val="004863D4"/>
    <w:rsid w:val="0049398D"/>
    <w:rsid w:val="004A6039"/>
    <w:rsid w:val="004B567E"/>
    <w:rsid w:val="004C28D5"/>
    <w:rsid w:val="004C5B61"/>
    <w:rsid w:val="004E2E8C"/>
    <w:rsid w:val="005009DE"/>
    <w:rsid w:val="0055363B"/>
    <w:rsid w:val="00554821"/>
    <w:rsid w:val="00563B15"/>
    <w:rsid w:val="00581F66"/>
    <w:rsid w:val="005840A1"/>
    <w:rsid w:val="00597BE0"/>
    <w:rsid w:val="005C2DB2"/>
    <w:rsid w:val="005C7AB7"/>
    <w:rsid w:val="005D723A"/>
    <w:rsid w:val="005E5D1E"/>
    <w:rsid w:val="00601594"/>
    <w:rsid w:val="00603E99"/>
    <w:rsid w:val="006150AA"/>
    <w:rsid w:val="00630E46"/>
    <w:rsid w:val="006341C3"/>
    <w:rsid w:val="00652A78"/>
    <w:rsid w:val="00657B64"/>
    <w:rsid w:val="00691FEA"/>
    <w:rsid w:val="006D6899"/>
    <w:rsid w:val="006E7B27"/>
    <w:rsid w:val="006F5DDD"/>
    <w:rsid w:val="007002B9"/>
    <w:rsid w:val="007251E0"/>
    <w:rsid w:val="00726D78"/>
    <w:rsid w:val="007633FA"/>
    <w:rsid w:val="0076769D"/>
    <w:rsid w:val="0077393F"/>
    <w:rsid w:val="0077690A"/>
    <w:rsid w:val="00791729"/>
    <w:rsid w:val="00797D9F"/>
    <w:rsid w:val="007A2F5A"/>
    <w:rsid w:val="007C18FD"/>
    <w:rsid w:val="007E1887"/>
    <w:rsid w:val="007E45B6"/>
    <w:rsid w:val="00812B55"/>
    <w:rsid w:val="008172AF"/>
    <w:rsid w:val="00827BB8"/>
    <w:rsid w:val="008310A9"/>
    <w:rsid w:val="008313C8"/>
    <w:rsid w:val="0083433E"/>
    <w:rsid w:val="0086364F"/>
    <w:rsid w:val="00863D71"/>
    <w:rsid w:val="00867642"/>
    <w:rsid w:val="00876BEB"/>
    <w:rsid w:val="008A0B2C"/>
    <w:rsid w:val="008B3FA6"/>
    <w:rsid w:val="008D0877"/>
    <w:rsid w:val="008D238E"/>
    <w:rsid w:val="008D476D"/>
    <w:rsid w:val="008D56BC"/>
    <w:rsid w:val="008D6507"/>
    <w:rsid w:val="008E47CC"/>
    <w:rsid w:val="008F5AC5"/>
    <w:rsid w:val="00904123"/>
    <w:rsid w:val="00931B77"/>
    <w:rsid w:val="00931DF4"/>
    <w:rsid w:val="00933CAD"/>
    <w:rsid w:val="0093714A"/>
    <w:rsid w:val="00942524"/>
    <w:rsid w:val="00961E33"/>
    <w:rsid w:val="00976CF2"/>
    <w:rsid w:val="0097740D"/>
    <w:rsid w:val="009D3C40"/>
    <w:rsid w:val="009D41F0"/>
    <w:rsid w:val="009D490A"/>
    <w:rsid w:val="009D5E7C"/>
    <w:rsid w:val="009E64EC"/>
    <w:rsid w:val="00A115A9"/>
    <w:rsid w:val="00A20076"/>
    <w:rsid w:val="00A20C26"/>
    <w:rsid w:val="00A21E70"/>
    <w:rsid w:val="00A22D27"/>
    <w:rsid w:val="00A246EE"/>
    <w:rsid w:val="00A27240"/>
    <w:rsid w:val="00A41430"/>
    <w:rsid w:val="00A46DE0"/>
    <w:rsid w:val="00A479CD"/>
    <w:rsid w:val="00A53F65"/>
    <w:rsid w:val="00AA3810"/>
    <w:rsid w:val="00AB334E"/>
    <w:rsid w:val="00AB3539"/>
    <w:rsid w:val="00AB786B"/>
    <w:rsid w:val="00AC4E31"/>
    <w:rsid w:val="00AE1E79"/>
    <w:rsid w:val="00AF372A"/>
    <w:rsid w:val="00B067EE"/>
    <w:rsid w:val="00B14C3A"/>
    <w:rsid w:val="00B20DAC"/>
    <w:rsid w:val="00B24B46"/>
    <w:rsid w:val="00B32A2C"/>
    <w:rsid w:val="00B3442B"/>
    <w:rsid w:val="00B371FE"/>
    <w:rsid w:val="00B40577"/>
    <w:rsid w:val="00B45973"/>
    <w:rsid w:val="00B73851"/>
    <w:rsid w:val="00B85696"/>
    <w:rsid w:val="00BA09A5"/>
    <w:rsid w:val="00BA2D88"/>
    <w:rsid w:val="00BA5C2A"/>
    <w:rsid w:val="00BC619D"/>
    <w:rsid w:val="00BE0BFC"/>
    <w:rsid w:val="00BE119F"/>
    <w:rsid w:val="00BE18E3"/>
    <w:rsid w:val="00BF491F"/>
    <w:rsid w:val="00BF5664"/>
    <w:rsid w:val="00C30938"/>
    <w:rsid w:val="00C41771"/>
    <w:rsid w:val="00C45F3C"/>
    <w:rsid w:val="00C55BD8"/>
    <w:rsid w:val="00C612AD"/>
    <w:rsid w:val="00C849A5"/>
    <w:rsid w:val="00C97B0E"/>
    <w:rsid w:val="00CB0056"/>
    <w:rsid w:val="00CC274F"/>
    <w:rsid w:val="00CC5126"/>
    <w:rsid w:val="00CC5246"/>
    <w:rsid w:val="00CD56F0"/>
    <w:rsid w:val="00CF047A"/>
    <w:rsid w:val="00CF48B7"/>
    <w:rsid w:val="00D14151"/>
    <w:rsid w:val="00D221B4"/>
    <w:rsid w:val="00D44441"/>
    <w:rsid w:val="00D47D5C"/>
    <w:rsid w:val="00D552AD"/>
    <w:rsid w:val="00D57B1B"/>
    <w:rsid w:val="00D6371C"/>
    <w:rsid w:val="00D72EF4"/>
    <w:rsid w:val="00D86AAE"/>
    <w:rsid w:val="00D95C76"/>
    <w:rsid w:val="00DA20BF"/>
    <w:rsid w:val="00DD0A64"/>
    <w:rsid w:val="00DE2E78"/>
    <w:rsid w:val="00DE58B7"/>
    <w:rsid w:val="00DF345D"/>
    <w:rsid w:val="00E453D5"/>
    <w:rsid w:val="00E53129"/>
    <w:rsid w:val="00E63B4F"/>
    <w:rsid w:val="00E65FD2"/>
    <w:rsid w:val="00E739BB"/>
    <w:rsid w:val="00E7680E"/>
    <w:rsid w:val="00E873BF"/>
    <w:rsid w:val="00E90A59"/>
    <w:rsid w:val="00EA2161"/>
    <w:rsid w:val="00EC14E1"/>
    <w:rsid w:val="00EC51D6"/>
    <w:rsid w:val="00EE0022"/>
    <w:rsid w:val="00EF31F0"/>
    <w:rsid w:val="00F029F7"/>
    <w:rsid w:val="00F1384D"/>
    <w:rsid w:val="00F15E18"/>
    <w:rsid w:val="00F24EBB"/>
    <w:rsid w:val="00F53B60"/>
    <w:rsid w:val="00F902C9"/>
    <w:rsid w:val="00F94434"/>
    <w:rsid w:val="00FC4599"/>
    <w:rsid w:val="00FC61CC"/>
    <w:rsid w:val="00FD6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3D3EF99A"/>
  <w15:docId w15:val="{6190088E-7E1C-4963-BF50-1DFD627B3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游明朝" w:eastAsia="游明朝" w:hAnsi="游明朝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D490A"/>
    <w:pPr>
      <w:widowControl w:val="0"/>
      <w:jc w:val="both"/>
    </w:pPr>
    <w:rPr>
      <w:kern w:val="2"/>
      <w:sz w:val="21"/>
      <w:szCs w:val="22"/>
      <w:lang w:val="en-GB"/>
    </w:rPr>
  </w:style>
  <w:style w:type="paragraph" w:styleId="1">
    <w:name w:val="heading 1"/>
    <w:basedOn w:val="a"/>
    <w:next w:val="a"/>
    <w:link w:val="10"/>
    <w:qFormat/>
    <w:locked/>
    <w:rsid w:val="00D86AAE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175113"/>
    <w:pPr>
      <w:tabs>
        <w:tab w:val="center" w:pos="4252"/>
        <w:tab w:val="right" w:pos="8504"/>
      </w:tabs>
      <w:snapToGrid w:val="0"/>
    </w:pPr>
    <w:rPr>
      <w:kern w:val="0"/>
      <w:sz w:val="20"/>
      <w:szCs w:val="20"/>
    </w:rPr>
  </w:style>
  <w:style w:type="character" w:customStyle="1" w:styleId="a4">
    <w:name w:val="ヘッダー (文字)"/>
    <w:basedOn w:val="a0"/>
    <w:link w:val="a3"/>
    <w:uiPriority w:val="99"/>
    <w:locked/>
    <w:rsid w:val="00175113"/>
  </w:style>
  <w:style w:type="paragraph" w:styleId="a5">
    <w:name w:val="footer"/>
    <w:basedOn w:val="a"/>
    <w:link w:val="a6"/>
    <w:uiPriority w:val="99"/>
    <w:rsid w:val="00175113"/>
    <w:pPr>
      <w:tabs>
        <w:tab w:val="center" w:pos="4252"/>
        <w:tab w:val="right" w:pos="8504"/>
      </w:tabs>
      <w:snapToGrid w:val="0"/>
    </w:pPr>
    <w:rPr>
      <w:kern w:val="0"/>
      <w:sz w:val="20"/>
      <w:szCs w:val="20"/>
    </w:rPr>
  </w:style>
  <w:style w:type="character" w:customStyle="1" w:styleId="a6">
    <w:name w:val="フッター (文字)"/>
    <w:basedOn w:val="a0"/>
    <w:link w:val="a5"/>
    <w:uiPriority w:val="99"/>
    <w:locked/>
    <w:rsid w:val="00175113"/>
  </w:style>
  <w:style w:type="paragraph" w:styleId="a7">
    <w:name w:val="Balloon Text"/>
    <w:basedOn w:val="a"/>
    <w:link w:val="a8"/>
    <w:uiPriority w:val="99"/>
    <w:semiHidden/>
    <w:rsid w:val="00122C0C"/>
    <w:rPr>
      <w:rFonts w:ascii="游ゴシック Light" w:eastAsia="游ゴシック Light" w:hAnsi="游ゴシック Light"/>
      <w:kern w:val="0"/>
      <w:sz w:val="18"/>
      <w:szCs w:val="18"/>
    </w:rPr>
  </w:style>
  <w:style w:type="character" w:customStyle="1" w:styleId="a8">
    <w:name w:val="吹き出し (文字)"/>
    <w:link w:val="a7"/>
    <w:uiPriority w:val="99"/>
    <w:semiHidden/>
    <w:locked/>
    <w:rsid w:val="00122C0C"/>
    <w:rPr>
      <w:rFonts w:ascii="游ゴシック Light" w:eastAsia="游ゴシック Light" w:hAnsi="游ゴシック Light"/>
      <w:sz w:val="18"/>
    </w:rPr>
  </w:style>
  <w:style w:type="character" w:styleId="a9">
    <w:name w:val="annotation reference"/>
    <w:uiPriority w:val="99"/>
    <w:semiHidden/>
    <w:rsid w:val="007633FA"/>
    <w:rPr>
      <w:rFonts w:cs="Times New Roman"/>
      <w:sz w:val="16"/>
    </w:rPr>
  </w:style>
  <w:style w:type="paragraph" w:styleId="aa">
    <w:name w:val="annotation text"/>
    <w:basedOn w:val="a"/>
    <w:link w:val="ab"/>
    <w:uiPriority w:val="99"/>
    <w:semiHidden/>
    <w:rsid w:val="007633FA"/>
    <w:rPr>
      <w:kern w:val="0"/>
      <w:sz w:val="20"/>
      <w:szCs w:val="20"/>
    </w:rPr>
  </w:style>
  <w:style w:type="character" w:customStyle="1" w:styleId="ab">
    <w:name w:val="コメント文字列 (文字)"/>
    <w:link w:val="aa"/>
    <w:uiPriority w:val="99"/>
    <w:semiHidden/>
    <w:locked/>
    <w:rsid w:val="007633FA"/>
    <w:rPr>
      <w:sz w:val="20"/>
    </w:rPr>
  </w:style>
  <w:style w:type="paragraph" w:styleId="ac">
    <w:name w:val="annotation subject"/>
    <w:basedOn w:val="aa"/>
    <w:next w:val="aa"/>
    <w:link w:val="ad"/>
    <w:uiPriority w:val="99"/>
    <w:semiHidden/>
    <w:rsid w:val="007633FA"/>
    <w:rPr>
      <w:b/>
      <w:bCs/>
    </w:rPr>
  </w:style>
  <w:style w:type="character" w:customStyle="1" w:styleId="ad">
    <w:name w:val="コメント内容 (文字)"/>
    <w:link w:val="ac"/>
    <w:uiPriority w:val="99"/>
    <w:semiHidden/>
    <w:locked/>
    <w:rsid w:val="007633FA"/>
    <w:rPr>
      <w:b/>
      <w:sz w:val="20"/>
    </w:rPr>
  </w:style>
  <w:style w:type="character" w:customStyle="1" w:styleId="10">
    <w:name w:val="見出し 1 (文字)"/>
    <w:basedOn w:val="a0"/>
    <w:link w:val="1"/>
    <w:rsid w:val="00D86AAE"/>
    <w:rPr>
      <w:rFonts w:asciiTheme="majorHAnsi" w:eastAsiaTheme="majorEastAsia" w:hAnsiTheme="majorHAnsi" w:cstheme="majorBidi"/>
      <w:kern w:val="2"/>
      <w:sz w:val="24"/>
      <w:szCs w:val="24"/>
    </w:rPr>
  </w:style>
  <w:style w:type="paragraph" w:styleId="ae">
    <w:name w:val="Revision"/>
    <w:hidden/>
    <w:uiPriority w:val="99"/>
    <w:semiHidden/>
    <w:rsid w:val="00F94434"/>
    <w:rPr>
      <w:kern w:val="2"/>
      <w:sz w:val="21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95C25-CDB5-46A7-8532-BE502B2F42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3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ichi Yoneda</dc:creator>
  <cp:keywords/>
  <dc:description/>
  <cp:lastModifiedBy>Junichi Yoneda</cp:lastModifiedBy>
  <cp:revision>5</cp:revision>
  <cp:lastPrinted>2020-03-31T07:50:00Z</cp:lastPrinted>
  <dcterms:created xsi:type="dcterms:W3CDTF">2020-04-01T07:26:00Z</dcterms:created>
  <dcterms:modified xsi:type="dcterms:W3CDTF">2020-04-01T07:30:00Z</dcterms:modified>
</cp:coreProperties>
</file>